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06</w:t>
      </w:r>
      <w:r>
        <w:t xml:space="preserve"> </w:t>
      </w:r>
      <w:r>
        <w:t xml:space="preserve">06:12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9b69c74bf2fbec4a7c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06T06:12:36Z</dcterms:created>
  <dcterms:modified xsi:type="dcterms:W3CDTF">2022-04-06T06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06 06:12:28</vt:lpwstr>
  </property>
</Properties>
</file>